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2-26</w:t>
      </w:r>
      <w:r>
        <w:t xml:space="preserve"> </w:t>
      </w:r>
      <w:r>
        <w:t xml:space="preserve">06:12:0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d0a0e7e31112b5bc5c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2-26T06:12:11Z</dcterms:created>
  <dcterms:modified xsi:type="dcterms:W3CDTF">2023-12-26T06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2-26 06:12:05</vt:lpwstr>
  </property>
</Properties>
</file>